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F3C00" w14:textId="67AE3D23" w:rsidR="0008791A" w:rsidRDefault="0008791A" w:rsidP="0008791A">
      <w:r>
        <w:t>(Approx. 775 words)</w:t>
      </w:r>
    </w:p>
    <w:p w14:paraId="6A5918AB" w14:textId="77777777" w:rsidR="0008791A" w:rsidRDefault="0008791A" w:rsidP="0008791A"/>
    <w:p w14:paraId="23109D27" w14:textId="7D6D6F70" w:rsidR="0008791A" w:rsidRDefault="0008791A" w:rsidP="0008791A">
      <w:r>
        <w:t>Kretchmar</w:t>
      </w:r>
      <w:r>
        <w:t>'</w:t>
      </w:r>
      <w:r>
        <w:t>s Korner</w:t>
      </w:r>
    </w:p>
    <w:p w14:paraId="4F69A5CD" w14:textId="77777777" w:rsidR="0008791A" w:rsidRDefault="0008791A" w:rsidP="0008791A">
      <w:r>
        <w:t>A Mighty Mite External SSD</w:t>
      </w:r>
    </w:p>
    <w:p w14:paraId="230A9200" w14:textId="77777777" w:rsidR="0008791A" w:rsidRDefault="0008791A" w:rsidP="0008791A">
      <w:r>
        <w:t>David Kretchmar, Hardware Technician</w:t>
      </w:r>
    </w:p>
    <w:p w14:paraId="22F66C3D" w14:textId="79767B7A" w:rsidR="0008791A" w:rsidRDefault="0008791A" w:rsidP="0008791A">
      <w:r>
        <w:t>Sun City Summerlin Computer Club</w:t>
      </w:r>
    </w:p>
    <w:p w14:paraId="65948673" w14:textId="41078FAA" w:rsidR="0008791A" w:rsidRDefault="0008791A" w:rsidP="0008791A">
      <w:pPr>
        <w:rPr>
          <w:rStyle w:val="Hyperlink"/>
          <w:bCs/>
          <w:szCs w:val="24"/>
        </w:rPr>
      </w:pPr>
      <w:hyperlink r:id="rId4" w:history="1">
        <w:r w:rsidRPr="00662A25">
          <w:rPr>
            <w:rStyle w:val="Hyperlink"/>
            <w:bCs/>
            <w:szCs w:val="24"/>
          </w:rPr>
          <w:t>https://www.scscc.club</w:t>
        </w:r>
      </w:hyperlink>
    </w:p>
    <w:p w14:paraId="7208D61E" w14:textId="0185D9BC" w:rsidR="0008791A" w:rsidRDefault="0008791A" w:rsidP="0008791A">
      <w:r w:rsidRPr="00303AA8">
        <w:rPr>
          <w:bCs/>
          <w:szCs w:val="24"/>
        </w:rPr>
        <w:t xml:space="preserve">dkretch </w:t>
      </w:r>
      <w:r>
        <w:rPr>
          <w:bCs/>
          <w:szCs w:val="24"/>
        </w:rPr>
        <w:t>**</w:t>
      </w:r>
      <w:r w:rsidRPr="00303AA8">
        <w:rPr>
          <w:bCs/>
          <w:szCs w:val="24"/>
        </w:rPr>
        <w:t xml:space="preserve"> gmail.com</w:t>
      </w:r>
    </w:p>
    <w:p w14:paraId="32A82805" w14:textId="77777777" w:rsidR="0008791A" w:rsidRDefault="0008791A" w:rsidP="0008791A"/>
    <w:p w14:paraId="1BE39756" w14:textId="3ECA77B5" w:rsidR="0008791A" w:rsidRDefault="0008791A" w:rsidP="0008791A">
      <w:r>
        <w:t xml:space="preserve">A mystery package addressed to me appeared at our front door </w:t>
      </w:r>
      <w:r>
        <w:t>a few months ago</w:t>
      </w:r>
      <w:r>
        <w:t>.</w:t>
      </w:r>
      <w:r>
        <w:t xml:space="preserve"> </w:t>
      </w:r>
      <w:r>
        <w:t>This is not an uncommon occurrence at our home; at least once a month</w:t>
      </w:r>
      <w:r>
        <w:t>,</w:t>
      </w:r>
      <w:r>
        <w:t xml:space="preserve"> I</w:t>
      </w:r>
      <w:r>
        <w:t xml:space="preserve"> </w:t>
      </w:r>
      <w:r>
        <w:t>forget I have ordered an item</w:t>
      </w:r>
      <w:r>
        <w:t>,</w:t>
      </w:r>
      <w:r>
        <w:t xml:space="preserve"> and its arrival is a pleasant surprise. I </w:t>
      </w:r>
      <w:r>
        <w:t>have</w:t>
      </w:r>
      <w:r>
        <w:t xml:space="preserve"> no idea what </w:t>
      </w:r>
      <w:r>
        <w:t>wa</w:t>
      </w:r>
      <w:r>
        <w:t>s in the</w:t>
      </w:r>
      <w:r>
        <w:t xml:space="preserve"> </w:t>
      </w:r>
      <w:r>
        <w:t>package until I open</w:t>
      </w:r>
      <w:r>
        <w:t>ed it, and fortunately, I</w:t>
      </w:r>
      <w:r>
        <w:t xml:space="preserve"> still remember ordering the item.</w:t>
      </w:r>
    </w:p>
    <w:p w14:paraId="0DBF4938" w14:textId="77777777" w:rsidR="0008791A" w:rsidRDefault="0008791A" w:rsidP="0008791A"/>
    <w:p w14:paraId="5462CA1C" w14:textId="5791BF67" w:rsidR="0008791A" w:rsidRDefault="0008791A" w:rsidP="0008791A">
      <w:r>
        <w:rPr>
          <w:noProof/>
        </w:rPr>
        <w:drawing>
          <wp:anchor distT="0" distB="0" distL="114300" distR="114300" simplePos="0" relativeHeight="251660288" behindDoc="1" locked="0" layoutInCell="1" allowOverlap="1" wp14:anchorId="5651BEEF" wp14:editId="29EA4571">
            <wp:simplePos x="0" y="0"/>
            <wp:positionH relativeFrom="column">
              <wp:posOffset>0</wp:posOffset>
            </wp:positionH>
            <wp:positionV relativeFrom="paragraph">
              <wp:posOffset>1568</wp:posOffset>
            </wp:positionV>
            <wp:extent cx="814551" cy="1412387"/>
            <wp:effectExtent l="0" t="0" r="5080" b="0"/>
            <wp:wrapTight wrapText="bothSides">
              <wp:wrapPolygon edited="0">
                <wp:start x="0" y="0"/>
                <wp:lineTo x="0" y="21270"/>
                <wp:lineTo x="21229" y="21270"/>
                <wp:lineTo x="2122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551" cy="14123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omething different happened to me </w:t>
      </w:r>
      <w:r>
        <w:t>this time</w:t>
      </w:r>
      <w:r>
        <w:t>. I excitedly</w:t>
      </w:r>
      <w:r>
        <w:t xml:space="preserve"> </w:t>
      </w:r>
      <w:r>
        <w:t>cut open the mystery padded envelope and found a wee</w:t>
      </w:r>
      <w:r>
        <w:t xml:space="preserve"> </w:t>
      </w:r>
      <w:r>
        <w:t>SanDisk USB 3.2 Gen2 portable SSD. I was further delighted</w:t>
      </w:r>
      <w:r>
        <w:t xml:space="preserve"> </w:t>
      </w:r>
      <w:r>
        <w:t>when I noticed the drive had a one Terabyte capacity.</w:t>
      </w:r>
      <w:r>
        <w:t xml:space="preserve"> </w:t>
      </w:r>
    </w:p>
    <w:p w14:paraId="793A835A" w14:textId="77777777" w:rsidR="0008791A" w:rsidRDefault="0008791A" w:rsidP="0008791A"/>
    <w:p w14:paraId="7530CF3A" w14:textId="2FA4E70B" w:rsidR="0008791A" w:rsidRDefault="0008791A" w:rsidP="0008791A">
      <w:r>
        <w:t>It was 1/3 the size and a fraction of the weight of a mechanical</w:t>
      </w:r>
      <w:r>
        <w:t xml:space="preserve"> </w:t>
      </w:r>
      <w:r>
        <w:t xml:space="preserve">external USB drive thanks to its M.2 SSD. Cool, I thought </w:t>
      </w:r>
      <w:r>
        <w:t>–</w:t>
      </w:r>
      <w:r>
        <w:t xml:space="preserve"> this</w:t>
      </w:r>
      <w:r>
        <w:t xml:space="preserve"> </w:t>
      </w:r>
      <w:r>
        <w:t>is something I can use. I guessed I might have ordered</w:t>
      </w:r>
      <w:r>
        <w:t xml:space="preserve"> </w:t>
      </w:r>
      <w:r>
        <w:t>this late at night, maybe after a couple of sips of wine, and</w:t>
      </w:r>
      <w:r>
        <w:t xml:space="preserve"> </w:t>
      </w:r>
      <w:r>
        <w:t>forgotten about it.</w:t>
      </w:r>
    </w:p>
    <w:p w14:paraId="25875874" w14:textId="77777777" w:rsidR="0008791A" w:rsidRDefault="0008791A" w:rsidP="0008791A"/>
    <w:p w14:paraId="007C79CD" w14:textId="63DDA818" w:rsidR="0008791A" w:rsidRDefault="0008791A" w:rsidP="0008791A">
      <w:r>
        <w:t>I soon realized my mystery package was the SanDisk SSD</w:t>
      </w:r>
      <w:r>
        <w:t xml:space="preserve"> </w:t>
      </w:r>
      <w:r>
        <w:t xml:space="preserve">external drive I had </w:t>
      </w:r>
      <w:r>
        <w:t>v</w:t>
      </w:r>
      <w:r>
        <w:t>olunteered to test for Newegg.com, an</w:t>
      </w:r>
      <w:r>
        <w:t xml:space="preserve"> </w:t>
      </w:r>
      <w:r>
        <w:t>online reseller. YES! A free useful item is an even better deal</w:t>
      </w:r>
      <w:r>
        <w:t xml:space="preserve"> </w:t>
      </w:r>
      <w:r>
        <w:t>than the drive costs at online sellers.</w:t>
      </w:r>
    </w:p>
    <w:p w14:paraId="012A47A9" w14:textId="77777777" w:rsidR="0008791A" w:rsidRDefault="0008791A" w:rsidP="0008791A"/>
    <w:p w14:paraId="2DBEA2BC" w14:textId="06AD0369" w:rsidR="0008791A" w:rsidRDefault="0008791A" w:rsidP="0008791A">
      <w:r>
        <w:t>I plugged the SSD into my tower using the cable provided:</w:t>
      </w:r>
      <w:r>
        <w:t xml:space="preserve"> </w:t>
      </w:r>
      <w:r>
        <w:t xml:space="preserve">USB-C (external drive end) to the USB Type-A (backward compatible </w:t>
      </w:r>
      <w:r>
        <w:t>with</w:t>
      </w:r>
      <w:r>
        <w:t xml:space="preserve"> any standard USB port).</w:t>
      </w:r>
      <w:r>
        <w:t xml:space="preserve"> </w:t>
      </w:r>
      <w:r>
        <w:t>It was instantly recognized.</w:t>
      </w:r>
    </w:p>
    <w:p w14:paraId="44529D07" w14:textId="77777777" w:rsidR="0008791A" w:rsidRDefault="0008791A" w:rsidP="0008791A"/>
    <w:p w14:paraId="0575CFF5" w14:textId="2EFC8F53" w:rsidR="0008791A" w:rsidRDefault="0008791A" w:rsidP="0008791A">
      <w:r>
        <w:t>Real-world</w:t>
      </w:r>
      <w:r>
        <w:t xml:space="preserve"> speed</w:t>
      </w:r>
    </w:p>
    <w:p w14:paraId="7129B92E" w14:textId="53AAF1CA" w:rsidR="0008791A" w:rsidRDefault="0008791A" w:rsidP="0008791A">
      <w:r>
        <w:rPr>
          <w:noProof/>
        </w:rPr>
        <w:drawing>
          <wp:anchor distT="0" distB="0" distL="114300" distR="114300" simplePos="0" relativeHeight="251659264" behindDoc="1" locked="0" layoutInCell="1" allowOverlap="1" wp14:anchorId="133CF50C" wp14:editId="797A4C7F">
            <wp:simplePos x="0" y="0"/>
            <wp:positionH relativeFrom="column">
              <wp:posOffset>0</wp:posOffset>
            </wp:positionH>
            <wp:positionV relativeFrom="paragraph">
              <wp:posOffset>176530</wp:posOffset>
            </wp:positionV>
            <wp:extent cx="1167765" cy="1028700"/>
            <wp:effectExtent l="0" t="0" r="0" b="0"/>
            <wp:wrapTight wrapText="bothSides">
              <wp:wrapPolygon edited="0">
                <wp:start x="0" y="0"/>
                <wp:lineTo x="0" y="21200"/>
                <wp:lineTo x="21142" y="21200"/>
                <wp:lineTo x="21142" y="0"/>
                <wp:lineTo x="0" y="0"/>
              </wp:wrapPolygon>
            </wp:wrapTight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76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135E1A" w14:textId="7678A881" w:rsidR="0008791A" w:rsidRDefault="0008791A" w:rsidP="0008791A">
      <w:r>
        <w:t xml:space="preserve">The drive is advertised as having a READ speed </w:t>
      </w:r>
      <w:r>
        <w:t xml:space="preserve">of </w:t>
      </w:r>
      <w:r>
        <w:t>up to M.2 SSD</w:t>
      </w:r>
      <w:r>
        <w:t xml:space="preserve"> </w:t>
      </w:r>
      <w:r>
        <w:t>520 Mb/second. I copied a 2 Gb file from</w:t>
      </w:r>
      <w:r>
        <w:t xml:space="preserve"> </w:t>
      </w:r>
      <w:r>
        <w:t>my tower</w:t>
      </w:r>
      <w:r>
        <w:t>'</w:t>
      </w:r>
      <w:r>
        <w:t>s internal M.2 SSD to the SanDisk external</w:t>
      </w:r>
      <w:r>
        <w:t xml:space="preserve"> </w:t>
      </w:r>
      <w:r>
        <w:t>drive to test the real-world speed of the drive. It</w:t>
      </w:r>
      <w:r>
        <w:t xml:space="preserve"> </w:t>
      </w:r>
      <w:r>
        <w:t>transferred data at about 120 MB per second, 3X faster than copying the same data to my older</w:t>
      </w:r>
      <w:r>
        <w:t xml:space="preserve"> </w:t>
      </w:r>
      <w:r>
        <w:t>external mechanical Samsung external drive. This was</w:t>
      </w:r>
      <w:r>
        <w:t xml:space="preserve"> </w:t>
      </w:r>
      <w:r>
        <w:t>a little slower than I anticipated since SSDs generally</w:t>
      </w:r>
      <w:r>
        <w:t xml:space="preserve"> </w:t>
      </w:r>
      <w:r>
        <w:t>run from 4 to 10 times faster than a mechanical drive.</w:t>
      </w:r>
    </w:p>
    <w:p w14:paraId="55170ABF" w14:textId="77777777" w:rsidR="0008791A" w:rsidRDefault="0008791A" w:rsidP="0008791A"/>
    <w:p w14:paraId="641CA805" w14:textId="18A74C7D" w:rsidR="0008791A" w:rsidRDefault="0008791A" w:rsidP="0008791A">
      <w:r>
        <w:t>My tower</w:t>
      </w:r>
      <w:r>
        <w:t>'</w:t>
      </w:r>
      <w:r>
        <w:t>s USB is mostly the older and slower 3.1</w:t>
      </w:r>
      <w:r>
        <w:t xml:space="preserve"> </w:t>
      </w:r>
      <w:r>
        <w:t>version, which I</w:t>
      </w:r>
      <w:r>
        <w:t>'</w:t>
      </w:r>
      <w:r>
        <w:t>m sure was the factor in the drive</w:t>
      </w:r>
      <w:r>
        <w:t>'</w:t>
      </w:r>
      <w:r>
        <w:t>s</w:t>
      </w:r>
      <w:r>
        <w:t xml:space="preserve"> </w:t>
      </w:r>
      <w:r>
        <w:t xml:space="preserve">lack of speed. </w:t>
      </w:r>
      <w:r>
        <w:t>I am disappointed with the data transfer speed because</w:t>
      </w:r>
      <w:r>
        <w:t xml:space="preserve"> of the USB 3.1 and</w:t>
      </w:r>
      <w:r>
        <w:t xml:space="preserve"> </w:t>
      </w:r>
      <w:r>
        <w:t>maybe the USB C to USB A cable. My tower, which is just a few months old, does have one</w:t>
      </w:r>
      <w:r>
        <w:t xml:space="preserve"> </w:t>
      </w:r>
      <w:r>
        <w:t xml:space="preserve">Type-C USB port, but since I do not have a newer </w:t>
      </w:r>
      <w:r>
        <w:lastRenderedPageBreak/>
        <w:t>USB C to USB C cable, I could not test that</w:t>
      </w:r>
      <w:r>
        <w:t xml:space="preserve"> </w:t>
      </w:r>
      <w:r>
        <w:t>transfer speed. This cable costs about $10 - $20 at Amazon or Newegg.</w:t>
      </w:r>
    </w:p>
    <w:p w14:paraId="3236FAD3" w14:textId="1C8B9C28" w:rsidR="0008791A" w:rsidRDefault="0008791A" w:rsidP="0008791A"/>
    <w:p w14:paraId="3A66C001" w14:textId="68030AF9" w:rsidR="0008791A" w:rsidRDefault="0008791A" w:rsidP="0008791A">
      <w:r>
        <w:t>The Vault</w:t>
      </w:r>
    </w:p>
    <w:p w14:paraId="23CADE05" w14:textId="16BD88E9" w:rsidR="0008791A" w:rsidRDefault="0008791A" w:rsidP="0008791A"/>
    <w:p w14:paraId="658C0E46" w14:textId="0E20BCE1" w:rsidR="0008791A" w:rsidRDefault="0008791A" w:rsidP="0008791A">
      <w:r>
        <w:rPr>
          <w:noProof/>
        </w:rPr>
        <w:drawing>
          <wp:anchor distT="0" distB="0" distL="114300" distR="114300" simplePos="0" relativeHeight="251658240" behindDoc="1" locked="0" layoutInCell="1" allowOverlap="1" wp14:anchorId="20559E14" wp14:editId="7594C5C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81883" cy="1396736"/>
            <wp:effectExtent l="0" t="0" r="8890" b="0"/>
            <wp:wrapTight wrapText="bothSides">
              <wp:wrapPolygon edited="0">
                <wp:start x="0" y="0"/>
                <wp:lineTo x="0" y="21217"/>
                <wp:lineTo x="21477" y="21217"/>
                <wp:lineTo x="21477" y="0"/>
                <wp:lineTo x="0" y="0"/>
              </wp:wrapPolygon>
            </wp:wrapTight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883" cy="1396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Samsung external SSD M.2 drive comes with an ingenious encryption scheme they call</w:t>
      </w:r>
      <w:r>
        <w:t xml:space="preserve"> </w:t>
      </w:r>
      <w:proofErr w:type="spellStart"/>
      <w:r>
        <w:t>PrivateAccess</w:t>
      </w:r>
      <w:proofErr w:type="spellEnd"/>
      <w:r>
        <w:t xml:space="preserve"> with the encrypting software installed on the drive itself. This </w:t>
      </w:r>
      <w:r>
        <w:t>s</w:t>
      </w:r>
      <w:r>
        <w:t>oftware will ONLY</w:t>
      </w:r>
      <w:r>
        <w:t xml:space="preserve"> </w:t>
      </w:r>
      <w:r>
        <w:t>run off the external drive, further increasing the</w:t>
      </w:r>
      <w:r>
        <w:t xml:space="preserve"> device's security</w:t>
      </w:r>
      <w:r>
        <w:t>. Transferring data to the</w:t>
      </w:r>
      <w:r>
        <w:t xml:space="preserve"> </w:t>
      </w:r>
      <w:r>
        <w:t>external drive vault is a drag</w:t>
      </w:r>
      <w:r>
        <w:t>-and-</w:t>
      </w:r>
      <w:r>
        <w:t>drop procedure</w:t>
      </w:r>
      <w:r>
        <w:t xml:space="preserve"> </w:t>
      </w:r>
      <w:r>
        <w:t>using the drive</w:t>
      </w:r>
      <w:r>
        <w:t>'</w:t>
      </w:r>
      <w:r>
        <w:t>s built-in encryption software. There</w:t>
      </w:r>
      <w:r>
        <w:t xml:space="preserve"> </w:t>
      </w:r>
      <w:r>
        <w:t>is no back door into the vault. As you would expect, if</w:t>
      </w:r>
      <w:r>
        <w:t xml:space="preserve"> </w:t>
      </w:r>
      <w:r>
        <w:t>you forget your password, the data in the vault is</w:t>
      </w:r>
      <w:r>
        <w:t xml:space="preserve"> </w:t>
      </w:r>
      <w:r>
        <w:t>gone forever. This drive will dedicate only the</w:t>
      </w:r>
      <w:r>
        <w:t xml:space="preserve"> </w:t>
      </w:r>
      <w:r>
        <w:t>amount of space required for encrypted data, so the</w:t>
      </w:r>
      <w:r>
        <w:t xml:space="preserve"> </w:t>
      </w:r>
      <w:r>
        <w:t>balance of storage space is available for nonencrypted storage.</w:t>
      </w:r>
    </w:p>
    <w:p w14:paraId="44903F25" w14:textId="682EA0CF" w:rsidR="0008791A" w:rsidRDefault="0008791A" w:rsidP="0008791A"/>
    <w:p w14:paraId="4B94DBFA" w14:textId="0FDDF0C3" w:rsidR="0008791A" w:rsidRDefault="0008791A" w:rsidP="0008791A">
      <w:r>
        <w:t>The curse and blessing of backward compatibility</w:t>
      </w:r>
      <w:r>
        <w:t xml:space="preserve"> </w:t>
      </w:r>
    </w:p>
    <w:p w14:paraId="03222737" w14:textId="6DAFA232" w:rsidR="0008791A" w:rsidRDefault="0008791A" w:rsidP="0008791A"/>
    <w:p w14:paraId="064F2D4D" w14:textId="3280D1CB" w:rsidR="0008791A" w:rsidRDefault="0008791A" w:rsidP="0008791A">
      <w:r>
        <w:t>The drive would be much faster on newer computers if it included a USB C to USB C cable a</w:t>
      </w:r>
      <w:r>
        <w:t>nd</w:t>
      </w:r>
      <w:r>
        <w:t xml:space="preserve"> </w:t>
      </w:r>
      <w:r>
        <w:t>a</w:t>
      </w:r>
      <w:r>
        <w:t xml:space="preserve"> USB C to USB A cable. Other external SSDs I have seen advertised come with the USB</w:t>
      </w:r>
      <w:r>
        <w:t xml:space="preserve"> </w:t>
      </w:r>
      <w:r>
        <w:t>C to USB C cable. Obviously, the USB C - USB A cable is required for backward compatibility and</w:t>
      </w:r>
      <w:r>
        <w:t xml:space="preserve"> </w:t>
      </w:r>
      <w:r>
        <w:t>is the most useful connection today</w:t>
      </w:r>
      <w:r>
        <w:t>. Still,</w:t>
      </w:r>
      <w:r>
        <w:t xml:space="preserve"> any new computer you buy now should include a USB</w:t>
      </w:r>
      <w:r>
        <w:t>-</w:t>
      </w:r>
      <w:r>
        <w:t>C</w:t>
      </w:r>
      <w:r>
        <w:t xml:space="preserve"> </w:t>
      </w:r>
      <w:r>
        <w:t>outlet. If you are offered a computer without a USB Type-C port, you know that system is likely</w:t>
      </w:r>
      <w:r>
        <w:t xml:space="preserve"> </w:t>
      </w:r>
      <w:r>
        <w:t>old stock, and you should make your buying decision accordingly.</w:t>
      </w:r>
    </w:p>
    <w:p w14:paraId="618D45C4" w14:textId="4743A55C" w:rsidR="0008791A" w:rsidRDefault="0008791A" w:rsidP="0008791A"/>
    <w:p w14:paraId="26523A82" w14:textId="1F9E1E49" w:rsidR="0008791A" w:rsidRDefault="0008791A" w:rsidP="0008791A">
      <w:r>
        <w:t>The USB cable furnished with this drive is only one foot long. This is adequate for functionality</w:t>
      </w:r>
      <w:r>
        <w:t xml:space="preserve"> </w:t>
      </w:r>
      <w:r>
        <w:t>but too short for real-world usage.</w:t>
      </w:r>
      <w:r>
        <w:t xml:space="preserve"> As a result,</w:t>
      </w:r>
      <w:r>
        <w:t xml:space="preserve"> I </w:t>
      </w:r>
      <w:r>
        <w:t>prefer the external drive sitting on top of my tower rath</w:t>
      </w:r>
      <w:r>
        <w:t>er than dangling at its side.</w:t>
      </w:r>
    </w:p>
    <w:p w14:paraId="3EB04590" w14:textId="77777777" w:rsidR="0008791A" w:rsidRDefault="0008791A" w:rsidP="0008791A"/>
    <w:p w14:paraId="3B9B4726" w14:textId="7A3E8E23" w:rsidR="0008791A" w:rsidRDefault="0008791A" w:rsidP="0008791A">
      <w:r>
        <w:t>Conclusions</w:t>
      </w:r>
    </w:p>
    <w:p w14:paraId="526F0DF0" w14:textId="2418D818" w:rsidR="0008791A" w:rsidRDefault="0008791A" w:rsidP="0008791A"/>
    <w:p w14:paraId="4BA4E762" w14:textId="6187E17C" w:rsidR="0008791A" w:rsidRDefault="0008791A" w:rsidP="0008791A">
      <w:r>
        <w:t>This is a remarkable amount of fast external storage for the money. A USB Type-C to USB Type</w:t>
      </w:r>
      <w:r>
        <w:t>-</w:t>
      </w:r>
      <w:r>
        <w:t xml:space="preserve">C is </w:t>
      </w:r>
      <w:r>
        <w:t>necessary</w:t>
      </w:r>
      <w:r>
        <w:t xml:space="preserve"> if your computer has a USB Type-C outlet.</w:t>
      </w:r>
      <w:r>
        <w:t xml:space="preserve"> </w:t>
      </w:r>
      <w:r>
        <w:t xml:space="preserve">At the risk of boring repetition, a computer user who does not back up important files </w:t>
      </w:r>
      <w:r>
        <w:t>will very possibly lose those files</w:t>
      </w:r>
      <w:r>
        <w:t xml:space="preserve"> due to a hardware failure or mischief caused by a</w:t>
      </w:r>
      <w:r>
        <w:t xml:space="preserve"> </w:t>
      </w:r>
      <w:r>
        <w:t>ransomware infection.</w:t>
      </w:r>
    </w:p>
    <w:p w14:paraId="12303366" w14:textId="2DE638AB" w:rsidR="0008791A" w:rsidRDefault="0008791A" w:rsidP="0008791A"/>
    <w:p w14:paraId="795692A5" w14:textId="73081219" w:rsidR="00844B8B" w:rsidRDefault="0008791A" w:rsidP="0008791A">
      <w:r>
        <w:t>The Vault feature of this drive is an outstanding personal privacy consideration. It would also</w:t>
      </w:r>
      <w:r>
        <w:t xml:space="preserve"> </w:t>
      </w:r>
      <w:r>
        <w:t>be impossible for any ransomware software to corrupt files stored in the Vault.</w:t>
      </w:r>
    </w:p>
    <w:p w14:paraId="064E34DA" w14:textId="38871323" w:rsidR="0008791A" w:rsidRDefault="0008791A" w:rsidP="0008791A"/>
    <w:p w14:paraId="342F5D56" w14:textId="30F5F9EF" w:rsidR="0008791A" w:rsidRDefault="0008791A" w:rsidP="0008791A">
      <w:r>
        <w:rPr>
          <w:noProof/>
        </w:rPr>
        <w:drawing>
          <wp:anchor distT="0" distB="0" distL="114300" distR="114300" simplePos="0" relativeHeight="251661312" behindDoc="1" locked="0" layoutInCell="1" allowOverlap="1" wp14:anchorId="4D7D42D8" wp14:editId="28FD2F4D">
            <wp:simplePos x="0" y="0"/>
            <wp:positionH relativeFrom="column">
              <wp:posOffset>-128</wp:posOffset>
            </wp:positionH>
            <wp:positionV relativeFrom="paragraph">
              <wp:posOffset>-67313</wp:posOffset>
            </wp:positionV>
            <wp:extent cx="766445" cy="934085"/>
            <wp:effectExtent l="0" t="0" r="0" b="0"/>
            <wp:wrapTight wrapText="bothSides">
              <wp:wrapPolygon edited="0">
                <wp:start x="0" y="0"/>
                <wp:lineTo x="0" y="21145"/>
                <wp:lineTo x="20938" y="21145"/>
                <wp:lineTo x="20938" y="0"/>
                <wp:lineTo x="0" y="0"/>
              </wp:wrapPolygon>
            </wp:wrapTight>
            <wp:docPr id="4" name="Picture 4" descr="A picture containing text, person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person, pers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45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879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G3MLQwNTY0NTJQ0lEKTi0uzszPAykwrAUAB7jIHCwAAAA="/>
  </w:docVars>
  <w:rsids>
    <w:rsidRoot w:val="0008791A"/>
    <w:rsid w:val="0008791A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8C1EE"/>
  <w15:chartTrackingRefBased/>
  <w15:docId w15:val="{2EEF85A5-4C28-47A4-A8F6-716D09E9D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79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s://www.scscc.club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98</Words>
  <Characters>3612</Characters>
  <Application>Microsoft Office Word</Application>
  <DocSecurity>0</DocSecurity>
  <Lines>90</Lines>
  <Paragraphs>31</Paragraphs>
  <ScaleCrop>false</ScaleCrop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4-26T06:39:00Z</dcterms:created>
  <dcterms:modified xsi:type="dcterms:W3CDTF">2023-04-26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5edad-e972-4d56-865c-b2a4838a4d77</vt:lpwstr>
  </property>
</Properties>
</file>